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EFE" w:rsidRDefault="00E67B35" w:rsidP="00E67B35">
      <w:pPr>
        <w:pStyle w:val="Heading1"/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270B37">
        <w:rPr>
          <w:rFonts w:asciiTheme="minorHAnsi" w:hAnsiTheme="minorHAnsi"/>
          <w:sz w:val="40"/>
          <w:szCs w:val="40"/>
        </w:rPr>
        <w:t>Consultation feedback</w:t>
      </w:r>
    </w:p>
    <w:p w:rsidR="00B214BC" w:rsidRPr="00B214BC" w:rsidRDefault="00B214BC" w:rsidP="00B214BC">
      <w:pPr>
        <w:rPr>
          <w:sz w:val="24"/>
          <w:szCs w:val="24"/>
        </w:rPr>
      </w:pPr>
      <w:r>
        <w:t xml:space="preserve">                                                      </w:t>
      </w:r>
    </w:p>
    <w:p w:rsidR="00E67B35" w:rsidRPr="00270B37" w:rsidRDefault="00B214BC" w:rsidP="00E67B35">
      <w:pPr>
        <w:jc w:val="center"/>
      </w:pPr>
      <w:r>
        <w:t xml:space="preserve">       </w:t>
      </w:r>
      <w:r w:rsidR="00E67B35" w:rsidRPr="00270B37">
        <w:t>Thank you for taking the time to complete this feedback.</w:t>
      </w:r>
    </w:p>
    <w:p w:rsidR="00E67B35" w:rsidRDefault="00B214BC" w:rsidP="00B214BC">
      <w:pPr>
        <w:jc w:val="center"/>
        <w:rPr>
          <w:lang w:val="ga-IE"/>
        </w:rPr>
      </w:pPr>
      <w:r>
        <w:t xml:space="preserve">       </w:t>
      </w:r>
      <w:r w:rsidR="00E67B35" w:rsidRPr="00270B37">
        <w:t xml:space="preserve">Please </w:t>
      </w:r>
      <w:r w:rsidR="00206EFE" w:rsidRPr="00270B37">
        <w:t xml:space="preserve">return your feedback </w:t>
      </w:r>
      <w:r w:rsidR="00E67B35" w:rsidRPr="00270B37">
        <w:t>to</w:t>
      </w:r>
      <w:r>
        <w:t xml:space="preserve"> </w:t>
      </w:r>
      <w:hyperlink r:id="rId6" w:history="1">
        <w:r w:rsidRPr="004400F6">
          <w:rPr>
            <w:rStyle w:val="Hyperlink"/>
          </w:rPr>
          <w:t>surgeryprogramme@rcsi.ie</w:t>
        </w:r>
      </w:hyperlink>
      <w:r>
        <w:t xml:space="preserve"> </w:t>
      </w:r>
      <w:r w:rsidR="00E10170">
        <w:rPr>
          <w:lang w:val="ga-IE"/>
        </w:rPr>
        <w:t>within two</w:t>
      </w:r>
      <w:r w:rsidR="00A375DE">
        <w:rPr>
          <w:lang w:val="ga-IE"/>
        </w:rPr>
        <w:t xml:space="preserve"> weeks of the Publications date of the consultation document.</w:t>
      </w:r>
    </w:p>
    <w:p w:rsidR="00A375DE" w:rsidRDefault="00E10170" w:rsidP="00B214BC">
      <w:pPr>
        <w:jc w:val="center"/>
        <w:rPr>
          <w:lang w:val="ga-IE"/>
        </w:rPr>
      </w:pPr>
      <w:r>
        <w:rPr>
          <w:lang w:val="ga-IE"/>
        </w:rPr>
        <w:t>Document Title</w:t>
      </w:r>
      <w:bookmarkStart w:id="0" w:name="_GoBack"/>
      <w:bookmarkEnd w:id="0"/>
      <w:r w:rsidR="00A375DE">
        <w:rPr>
          <w:lang w:val="ga-IE"/>
        </w:rPr>
        <w:t>:__________________________________</w:t>
      </w:r>
    </w:p>
    <w:p w:rsidR="00A375DE" w:rsidRDefault="00A375DE" w:rsidP="00B214BC">
      <w:pPr>
        <w:jc w:val="center"/>
        <w:rPr>
          <w:lang w:val="ga-IE"/>
        </w:rPr>
      </w:pPr>
      <w:r>
        <w:rPr>
          <w:lang w:val="ga-IE"/>
        </w:rPr>
        <w:t>Responder Full Name:________________________________</w:t>
      </w:r>
    </w:p>
    <w:p w:rsidR="00A375DE" w:rsidRDefault="00A375DE" w:rsidP="00A375DE">
      <w:pPr>
        <w:jc w:val="center"/>
        <w:rPr>
          <w:lang w:val="ga-IE"/>
        </w:rPr>
      </w:pPr>
      <w:r>
        <w:rPr>
          <w:lang w:val="ga-IE"/>
        </w:rPr>
        <w:t>Responder Title/Role:________________________________</w:t>
      </w:r>
    </w:p>
    <w:p w:rsidR="00A375DE" w:rsidRDefault="00A375DE" w:rsidP="00B214BC">
      <w:pPr>
        <w:jc w:val="center"/>
        <w:rPr>
          <w:lang w:val="ga-IE"/>
        </w:rPr>
      </w:pPr>
    </w:p>
    <w:p w:rsidR="00A375DE" w:rsidRPr="00A375DE" w:rsidRDefault="00A375DE" w:rsidP="00B214BC">
      <w:pPr>
        <w:jc w:val="center"/>
        <w:rPr>
          <w:lang w:val="ga-IE"/>
        </w:rPr>
      </w:pPr>
    </w:p>
    <w:tbl>
      <w:tblPr>
        <w:tblStyle w:val="TableGrid"/>
        <w:tblW w:w="10800" w:type="dxa"/>
        <w:tblInd w:w="-792" w:type="dxa"/>
        <w:tblLook w:val="04A0" w:firstRow="1" w:lastRow="0" w:firstColumn="1" w:lastColumn="0" w:noHBand="0" w:noVBand="1"/>
      </w:tblPr>
      <w:tblGrid>
        <w:gridCol w:w="1440"/>
        <w:gridCol w:w="2430"/>
        <w:gridCol w:w="6930"/>
      </w:tblGrid>
      <w:tr w:rsidR="00E67B35" w:rsidTr="00E67B35">
        <w:tc>
          <w:tcPr>
            <w:tcW w:w="1440" w:type="dxa"/>
            <w:shd w:val="clear" w:color="auto" w:fill="BFBFBF" w:themeFill="background1" w:themeFillShade="BF"/>
          </w:tcPr>
          <w:p w:rsidR="00E67B35" w:rsidRDefault="00E67B35">
            <w:r>
              <w:t xml:space="preserve">Page number 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:rsidR="00E67B35" w:rsidRDefault="00E67B35">
            <w:r>
              <w:t>Section title</w:t>
            </w:r>
          </w:p>
        </w:tc>
        <w:tc>
          <w:tcPr>
            <w:tcW w:w="6930" w:type="dxa"/>
            <w:shd w:val="clear" w:color="auto" w:fill="BFBFBF" w:themeFill="background1" w:themeFillShade="BF"/>
          </w:tcPr>
          <w:p w:rsidR="00E67B35" w:rsidRDefault="00E67B35">
            <w:r>
              <w:t>Comments</w:t>
            </w:r>
          </w:p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405964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  <w:tr w:rsidR="00E67B35" w:rsidTr="00E67B35">
        <w:tc>
          <w:tcPr>
            <w:tcW w:w="1440" w:type="dxa"/>
          </w:tcPr>
          <w:p w:rsidR="00E67B35" w:rsidRDefault="00E67B35" w:rsidP="00E61EE6"/>
        </w:tc>
        <w:tc>
          <w:tcPr>
            <w:tcW w:w="2430" w:type="dxa"/>
          </w:tcPr>
          <w:p w:rsidR="00E67B35" w:rsidRDefault="00E67B35" w:rsidP="00E61EE6"/>
        </w:tc>
        <w:tc>
          <w:tcPr>
            <w:tcW w:w="6930" w:type="dxa"/>
          </w:tcPr>
          <w:p w:rsidR="00E67B35" w:rsidRDefault="00E67B35" w:rsidP="00E61EE6"/>
        </w:tc>
      </w:tr>
    </w:tbl>
    <w:p w:rsidR="00E67B35" w:rsidRDefault="00E67B35"/>
    <w:sectPr w:rsidR="00E67B35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1A96" w:rsidRDefault="00E91A96" w:rsidP="00E67B35">
      <w:pPr>
        <w:spacing w:after="0" w:line="240" w:lineRule="auto"/>
      </w:pPr>
      <w:r>
        <w:separator/>
      </w:r>
    </w:p>
  </w:endnote>
  <w:endnote w:type="continuationSeparator" w:id="0">
    <w:p w:rsidR="00E91A96" w:rsidRDefault="00E91A96" w:rsidP="00E67B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79257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3123" w:rsidRDefault="00C231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017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7B35" w:rsidRDefault="00E67B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A96" w:rsidRDefault="00E91A96" w:rsidP="00E67B35">
      <w:pPr>
        <w:spacing w:after="0" w:line="240" w:lineRule="auto"/>
      </w:pPr>
      <w:r>
        <w:separator/>
      </w:r>
    </w:p>
  </w:footnote>
  <w:footnote w:type="continuationSeparator" w:id="0">
    <w:p w:rsidR="00E91A96" w:rsidRDefault="00E91A96" w:rsidP="00E67B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7B35" w:rsidRDefault="00E67B35" w:rsidP="00E67B35">
    <w:pPr>
      <w:pStyle w:val="Header"/>
      <w:jc w:val="right"/>
    </w:pPr>
    <w:r>
      <w:rPr>
        <w:noProof/>
        <w:sz w:val="36"/>
        <w:szCs w:val="36"/>
        <w:lang w:val="en-GB" w:eastAsia="en-GB"/>
      </w:rPr>
      <w:drawing>
        <wp:inline distT="0" distB="0" distL="0" distR="0" wp14:anchorId="5143D41D" wp14:editId="322D352D">
          <wp:extent cx="1398270" cy="418039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9560" cy="4273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OwMDA3t7A0NDJQ0lEKTi0uzszPAykwqwUAnHgfUSwAAAA="/>
  </w:docVars>
  <w:rsids>
    <w:rsidRoot w:val="00E67B35"/>
    <w:rsid w:val="000006BB"/>
    <w:rsid w:val="0006106D"/>
    <w:rsid w:val="000E13C8"/>
    <w:rsid w:val="000F1105"/>
    <w:rsid w:val="00206EFE"/>
    <w:rsid w:val="00270B37"/>
    <w:rsid w:val="00381E6E"/>
    <w:rsid w:val="00405964"/>
    <w:rsid w:val="005643B1"/>
    <w:rsid w:val="005A3493"/>
    <w:rsid w:val="00626C29"/>
    <w:rsid w:val="006555E5"/>
    <w:rsid w:val="00804A87"/>
    <w:rsid w:val="008F31C6"/>
    <w:rsid w:val="00A21716"/>
    <w:rsid w:val="00A375DE"/>
    <w:rsid w:val="00A53423"/>
    <w:rsid w:val="00A64564"/>
    <w:rsid w:val="00A73E56"/>
    <w:rsid w:val="00B159FC"/>
    <w:rsid w:val="00B214BC"/>
    <w:rsid w:val="00C23123"/>
    <w:rsid w:val="00D119C7"/>
    <w:rsid w:val="00D87ADD"/>
    <w:rsid w:val="00E10170"/>
    <w:rsid w:val="00E274B6"/>
    <w:rsid w:val="00E67B35"/>
    <w:rsid w:val="00E91A96"/>
    <w:rsid w:val="00EF0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6E66D"/>
  <w15:docId w15:val="{3A5EBE1C-9D4C-4D8E-9D7E-1FFC6DBB3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B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7B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7B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7B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B3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67B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B35"/>
  </w:style>
  <w:style w:type="paragraph" w:styleId="Footer">
    <w:name w:val="footer"/>
    <w:basedOn w:val="Normal"/>
    <w:link w:val="FooterChar"/>
    <w:uiPriority w:val="99"/>
    <w:unhideWhenUsed/>
    <w:rsid w:val="00E67B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B35"/>
  </w:style>
  <w:style w:type="character" w:styleId="Hyperlink">
    <w:name w:val="Hyperlink"/>
    <w:basedOn w:val="DefaultParagraphFont"/>
    <w:uiPriority w:val="99"/>
    <w:unhideWhenUsed/>
    <w:rsid w:val="00E67B3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59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9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9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9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96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7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rgeryprogramme@rcsi.ie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Reidy</dc:creator>
  <cp:lastModifiedBy>Colin White</cp:lastModifiedBy>
  <cp:revision>3</cp:revision>
  <dcterms:created xsi:type="dcterms:W3CDTF">2020-06-10T11:11:00Z</dcterms:created>
  <dcterms:modified xsi:type="dcterms:W3CDTF">2020-06-10T14:44:00Z</dcterms:modified>
</cp:coreProperties>
</file>